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SPEECH THERAPIST INTERNSHIP POSITION</w:t>
      </w:r>
    </w:p>
    <w:bookmarkEnd w:id="20"/>
    <w:p>
      <w:pPr>
        <w:pStyle w:val="BodyText"/>
      </w:pPr>
      <w:r>
        <w:t xml:space="preserve">Maria Fernández</w:t>
      </w:r>
      <w:r>
        <w:br/>
      </w:r>
      <w:r>
        <w:t xml:space="preserve">Calle Arica 456, Providencia</w:t>
      </w:r>
      <w:r>
        <w:br/>
      </w:r>
      <w:r>
        <w:t xml:space="preserve">Santiago, Chile</w:t>
      </w:r>
      <w:r>
        <w:br/>
      </w:r>
      <w:r>
        <w:t xml:space="preserve">+56 9 1234 5678 | maria.fernandez@email.com</w:t>
      </w:r>
    </w:p>
    <w:p>
      <w:pPr>
        <w:pStyle w:val="BodyText"/>
      </w:pPr>
      <w:r>
        <w:t xml:space="preserve">October 26, 2023</w:t>
      </w:r>
    </w:p>
    <w:p>
      <w:pPr>
        <w:pStyle w:val="BodyText"/>
      </w:pPr>
      <w:r>
        <w:t xml:space="preserve">Hiring Manager</w:t>
      </w:r>
      <w:r>
        <w:br/>
      </w:r>
      <w:r>
        <w:t xml:space="preserve">Centro de Terapia del Habla Santiago</w:t>
      </w:r>
      <w:r>
        <w:br/>
      </w:r>
      <w:r>
        <w:t xml:space="preserve">Avenida Providencia 789, Santiago</w:t>
      </w:r>
      <w:r>
        <w:br/>
      </w:r>
      <w:r>
        <w:t xml:space="preserve">Chile</w:t>
      </w:r>
    </w:p>
    <w:p>
      <w:pPr>
        <w:pStyle w:val="BodyText"/>
      </w:pPr>
      <w:r>
        <w:t xml:space="preserve">Dear Hiring Manager,</w:t>
      </w:r>
    </w:p>
    <w:p>
      <w:pPr>
        <w:pStyle w:val="BodyText"/>
      </w:pPr>
      <w:r>
        <w:t xml:space="preserve">It is with profound enthusiasm that I submit my Internship Application Letter for the Speech Therapist internship position at your esteemed institution in Chile Santiago. Having followed Centro de Terapia del Habla Santiago's pioneering work in pediatric communication disorders and innovative approaches to adult neurogenic rehabilitation, I am eager to contribute my academic foundation and compassionate approach to your team. As a final-year Speech Therapy student at Universidad de Chile with 480 supervised clinical hours, I have meticulously prepared for this opportunity to deepen my practice within Chile's vibrant healthcare landscape.</w:t>
      </w:r>
    </w:p>
    <w:p>
      <w:pPr>
        <w:pStyle w:val="BodyText"/>
      </w:pPr>
      <w:r>
        <w:t xml:space="preserve">My academic journey has centered on developing evidence-based competencies directly aligned with your center's mission. At Universidad de Chile, I completed specialized coursework in Spanish-language speech pathology (including accent adaptation techniques for Santiago's diverse population), bilingual communication disorders, and cultural competence in healthcare delivery—essential elements when serving Chilean communities where indigenous Mapuche and immigrant populations require tailored therapeutic approaches. My thesis research on "Language Development Patterns in Bilingual Children Across Santiago's Urban Neighborhoods" required collaborating with 15 schools across Las Condes, La Reina, and Ñuñoa districts, analyzing how socio-economic factors influence early intervention needs. This project not only honed my data collection skills but also instilled deep respect for Santiago's cultural tapestry—a perspective I believe enriches therapeutic relationships.</w:t>
      </w:r>
    </w:p>
    <w:p>
      <w:pPr>
        <w:pStyle w:val="BodyText"/>
      </w:pPr>
      <w:r>
        <w:t xml:space="preserve">Beyond academics, I have actively sought experiences that prepare me for the unique context of Chile Santiago. For the past year, I volunteered at Clínica Santa María's speech therapy department in Ñuñoa, supporting therapists with 10+ patients daily under supervision. I assisted with articulation assessments for children speaking Quechua-Spanish bilinguals and developed simplified visual communication tools for elderly stroke patients in Santiago's public health system. Notably, I organized a community workshop on early language intervention at Parque Metropolitano, engaging 60 parents in La Cisterna district—demonstrating my commitment to accessible care across Santiago's socioeconomic spectrum. My fluency in Spanish (C1 level) and basic Mapudungun phrases have been invaluable in building trust with non-Spanish-speaking families during these interactions.</w:t>
      </w:r>
    </w:p>
    <w:p>
      <w:pPr>
        <w:pStyle w:val="BodyText"/>
      </w:pPr>
      <w:r>
        <w:t xml:space="preserve">I am particularly drawn to your center's emphasis on integrating technology into therapy, such as your VR-based stuttering intervention program. During my clinical rotations at Hospital Clínico de la Universidad de Chile, I independently developed a tablet-based AAC (Augmentative and Alternative Communication) app prototype using free software—now piloted with three children in Santiago's public schools. This experience reinforced my belief that innovation must be culturally contextualized; for instance, adapting digital tools to work reliably on low-bandwidth networks common in Santiago's outskirts. I am eager to learn from your team's expertise in this space while contributing fresh perspectives informed by my recent exposure to teletherapy models during Chile's pandemic-era healthcare adaptations.</w:t>
      </w:r>
    </w:p>
    <w:p>
      <w:pPr>
        <w:pStyle w:val="BodyText"/>
      </w:pPr>
      <w:r>
        <w:t xml:space="preserve">What excites me most about this internship opportunity is the chance to immerse myself in Santiago's dynamic speech therapy ecosystem. As Chile Santiago continues growing as a hub for Latin American healthcare innovation, your center exemplifies how evidence-based practice can address regional challenges like limited rural access to specialists. Having navigated Santiago's complex public health network while volunteering at community centers across the city, I understand the importance of strategic partnerships between NGOs and clinics—something your organization masterfully executes. I am committed to learning from Chilean therapeutic traditions while applying global best practices, knowing that effective Speech Therapist work in this context requires both clinical precision and deep cultural humility.</w:t>
      </w:r>
    </w:p>
    <w:p>
      <w:pPr>
        <w:pStyle w:val="BodyText"/>
      </w:pPr>
      <w:r>
        <w:t xml:space="preserve">My adaptability to Santiago's professional environment is further demonstrated by my recent completion of a three-month Spanish immersion program at Pontificia Universidad Católica de Chile, focusing on medical terminology. I have also familiarized myself with Chile's regulatory framework through the Colegio de Terapia del Habla y Logopedia, ensuring I understand local standards before beginning clinical work. While I am eager to contribute immediately to your patient caseloads and research initiatives, my primary goal is to absorb Santiago's nuanced approach to communication disorders—where factors like family dynamics in Chilean households significantly impact therapy outcomes.</w:t>
      </w:r>
    </w:p>
    <w:p>
      <w:pPr>
        <w:pStyle w:val="BodyText"/>
      </w:pPr>
      <w:r>
        <w:t xml:space="preserve">I respectfully request the opportunity to discuss how my background aligns with Centro de Terapia del Habla Santiago's vision. I am available for an interview at your convenience and have attached my CV, academic transcripts, and a copy of my clinical competency log. Thank you for considering this Internship Application Letter; I look forward to contributing to your mission of empowering communication across Chile Santiago's diverse communities. As a future Speech Therapist committed to elevating healthcare accessibility in Chile, I am confident that this internship represents the critical next step in my professional journey.</w:t>
      </w:r>
    </w:p>
    <w:p>
      <w:pPr>
        <w:pStyle w:val="BodyText"/>
      </w:pPr>
      <w:r>
        <w:t xml:space="preserve">Sincerely,</w:t>
      </w:r>
      <w:r>
        <w:br/>
      </w:r>
      <w:r>
        <w:br/>
      </w:r>
    </w:p>
    <w:p>
      <w:pPr>
        <w:pStyle w:val="BodyText"/>
      </w:pPr>
      <w:r>
        <w:t xml:space="preserve">Maria Fernández</w:t>
      </w:r>
      <w:r>
        <w:br/>
      </w:r>
      <w:r>
        <w:t xml:space="preserve">Speech Therapy Student, Universidad de Chile</w:t>
      </w:r>
    </w:p>
    <w:p>
      <w:pPr>
        <w:pStyle w:val="BodyText"/>
      </w:pPr>
      <w:r>
        <w:t xml:space="preserve">Word Count: 856 | Key Terms Integrated: "Internship Application Letter" (used in header/title), "Speech Therapist" (in title/body), "Chile Santiago" (contextualized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1T01:59:18Z</dcterms:created>
  <dcterms:modified xsi:type="dcterms:W3CDTF">2026-07-21T01:59:18Z</dcterms:modified>
</cp:coreProperties>
</file>

<file path=docProps/custom.xml><?xml version="1.0" encoding="utf-8"?>
<Properties xmlns="http://schemas.openxmlformats.org/officeDocument/2006/custom-properties" xmlns:vt="http://schemas.openxmlformats.org/officeDocument/2006/docPropsVTypes"/>
</file>